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 'i' Signed integer np.dtype('i4') == np.int32 'u' Unsigned integer np.dtype('u1') == np.uint8 'f' Floating point np.dtype('f8') == np.int64 'c' Complex floating point np.dtype('c16') == np.complex128 'S', 'a' String np.dtype('S5') 'U' Unicode string np.dtype('U') == np.str_ '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iloc</w:t>
      </w:r>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Data selection in DataFrames</w:t>
      </w:r>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iloc</w:t>
      </w:r>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DataFram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DataFrames</w:t>
      </w:r>
    </w:p>
    <w:p w14:paraId="5A6A40A5" w14:textId="0B699199" w:rsidR="004E766F" w:rsidRDefault="004E766F" w:rsidP="000E0DE2">
      <w:r>
        <w:t>If you add two series with different indices you will get NaN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fill_valu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Same is applies for two DataFrames:</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r w:rsidRPr="004E766F">
        <w:rPr>
          <w:rFonts w:ascii="Courier New" w:hAnsi="Courier New" w:cs="Courier New"/>
          <w:highlight w:val="lightGray"/>
        </w:rPr>
        <w:t>fill_value</w:t>
      </w:r>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ul,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truediv,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floordiv</w:t>
            </w:r>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Subtract a row/column from a DataFrame</w:t>
      </w:r>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r w:rsidRPr="00A37389">
        <w:rPr>
          <w:rFonts w:ascii="Courier New" w:hAnsi="Courier New" w:cs="Courier New"/>
          <w:highlight w:val="lightGray"/>
        </w:rPr>
        <w:t>np.nan</w:t>
      </w:r>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r w:rsidRPr="00A37389">
        <w:rPr>
          <w:rFonts w:ascii="Courier New" w:hAnsi="Courier New" w:cs="Courier New"/>
          <w:highlight w:val="lightGray"/>
        </w:rPr>
        <w:t>np.nansum()</w:t>
      </w:r>
      <w:r>
        <w:t xml:space="preserve">, </w:t>
      </w:r>
      <w:r w:rsidRPr="00A37389">
        <w:rPr>
          <w:rFonts w:ascii="Courier New" w:hAnsi="Courier New" w:cs="Courier New"/>
          <w:highlight w:val="lightGray"/>
        </w:rPr>
        <w:t>np.nanmin()</w:t>
      </w:r>
      <w:r>
        <w:t xml:space="preserve">, </w:t>
      </w:r>
      <w:r w:rsidRPr="00A37389">
        <w:rPr>
          <w:rFonts w:ascii="Courier New" w:hAnsi="Courier New" w:cs="Courier New"/>
          <w:highlight w:val="lightGray"/>
        </w:rPr>
        <w:t>npnanmax()</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r w:rsidRPr="00E67427">
        <w:rPr>
          <w:rFonts w:ascii="Courier New" w:hAnsi="Courier New" w:cs="Courier New"/>
          <w:highlight w:val="lightGray"/>
        </w:rPr>
        <w:t>NaN</w:t>
      </w:r>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float64, object, np.nan</w:t>
      </w:r>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r w:rsidRPr="003B4727">
        <w:rPr>
          <w:rFonts w:ascii="Courier New" w:hAnsi="Courier New" w:cs="Courier New"/>
          <w:highlight w:val="lightGray"/>
        </w:rPr>
        <w:t>np.nan</w:t>
      </w:r>
      <w:r>
        <w:t xml:space="preserve">,and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isnull</w:t>
      </w:r>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notnull</w:t>
      </w:r>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lastRenderedPageBreak/>
        <w:t>dropna</w:t>
      </w:r>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r w:rsidRPr="00522117">
        <w:rPr>
          <w:rFonts w:ascii="Courier New" w:hAnsi="Courier New" w:cs="Courier New"/>
          <w:highlight w:val="lightGray"/>
        </w:rPr>
        <w:t>fillna</w:t>
      </w:r>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isnull()</w:t>
      </w:r>
      <w:r>
        <w:t xml:space="preserve"> to see what values are null:</w:t>
      </w:r>
    </w:p>
    <w:p w14:paraId="32B1F903" w14:textId="6ECEDA24" w:rsidR="006234D6" w:rsidRDefault="006234D6" w:rsidP="000E0DE2">
      <w:r w:rsidRPr="006234D6">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notnull()</w:t>
      </w:r>
      <w:r>
        <w:t xml:space="preserve"> to filter values that are not null:</w:t>
      </w:r>
    </w:p>
    <w:p w14:paraId="2A21A6E7" w14:textId="5E29D5F6" w:rsidR="006234D6" w:rsidRPr="006F6D08" w:rsidRDefault="006234D6" w:rsidP="000E0DE2">
      <w:r w:rsidRPr="006234D6">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dropna()</w:t>
      </w:r>
      <w:r>
        <w:t xml:space="preserve"> which removes null values:</w:t>
      </w:r>
    </w:p>
    <w:p w14:paraId="6FB03E76" w14:textId="56DBD1EA" w:rsidR="006234D6" w:rsidRDefault="006234D6" w:rsidP="000E0DE2">
      <w:r w:rsidRPr="006234D6">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dropna()</w:t>
      </w:r>
      <w:r>
        <w:t xml:space="preserve"> on a DataFrame you can drop entire rows or columns with null values. By default drops all rows where there is at least one null value.</w:t>
      </w:r>
    </w:p>
    <w:p w14:paraId="51905524" w14:textId="1C5BA064" w:rsidR="00EF5799" w:rsidRDefault="006234D6" w:rsidP="000E0DE2">
      <w:r w:rsidRPr="006234D6">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w:t>
      </w:r>
      <w:r w:rsidRPr="00107C79">
        <w:rPr>
          <w:rFonts w:ascii="Courier New" w:hAnsi="Courier New" w:cs="Courier New"/>
          <w:highlight w:val="lightGray"/>
        </w:rPr>
        <w:t>any</w:t>
      </w:r>
      <w:r w:rsidRPr="00107C79">
        <w:rPr>
          <w:rFonts w:ascii="Courier New" w:hAnsi="Courier New" w:cs="Courier New"/>
          <w:highlight w:val="lightGray"/>
        </w:rPr>
        <w:t>'</w:t>
      </w:r>
      <w:r>
        <w:t>).</w:t>
      </w:r>
    </w:p>
    <w:p w14:paraId="298B7262" w14:textId="5698A6A7" w:rsidR="00EF5799" w:rsidRDefault="00DB4EB7" w:rsidP="000E0DE2">
      <w:r w:rsidRPr="00DB4EB7">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fillna()</w:t>
      </w:r>
      <w:r>
        <w:t xml:space="preserve"> is used for it.</w:t>
      </w:r>
    </w:p>
    <w:p w14:paraId="6DC341E9" w14:textId="18591504" w:rsidR="00DB4EB7" w:rsidRPr="006F6D08" w:rsidRDefault="00DB4EB7" w:rsidP="000E0DE2">
      <w:r w:rsidRPr="00DB4EB7">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fillna(method = 'ffill')</w:t>
      </w:r>
      <w:r>
        <w:t xml:space="preserve"> you can copy the previous value to the empty cell:</w:t>
      </w:r>
    </w:p>
    <w:p w14:paraId="42A3B579" w14:textId="191C8C40" w:rsidR="00BD34E9" w:rsidRDefault="00BD34E9" w:rsidP="000E0DE2">
      <w:r w:rsidRPr="00BD34E9">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r w:rsidRPr="00BD34E9">
        <w:rPr>
          <w:rFonts w:ascii="Courier New" w:hAnsi="Courier New" w:cs="Courier New"/>
          <w:highlight w:val="lightGray"/>
        </w:rPr>
        <w:t>bfill</w:t>
      </w:r>
      <w:r>
        <w:t xml:space="preserve"> method to copy the next value to the empty cell:</w:t>
      </w:r>
    </w:p>
    <w:p w14:paraId="3453AEF0" w14:textId="3DAB81F9" w:rsidR="00BD34E9" w:rsidRPr="006F6D08" w:rsidRDefault="00BD34E9" w:rsidP="000E0DE2">
      <w:r w:rsidRPr="00BD34E9">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r w:rsidRPr="00BD34E9">
        <w:rPr>
          <w:rFonts w:ascii="Courier New" w:hAnsi="Courier New" w:cs="Courier New"/>
          <w:highlight w:val="lightGray"/>
        </w:rPr>
        <w:t>ffill</w:t>
      </w:r>
      <w:r>
        <w:t xml:space="preserve"> or </w:t>
      </w:r>
      <w:r w:rsidRPr="00BD34E9">
        <w:rPr>
          <w:rFonts w:ascii="Courier New" w:hAnsi="Courier New" w:cs="Courier New"/>
          <w:highlight w:val="lightGray"/>
        </w:rPr>
        <w:t>bfill</w:t>
      </w:r>
      <w:r>
        <w:t xml:space="preserve"> on a DataFrame you can specify an axis along which the fills should take place. Note that if a previous value is not available during a fill, the null value will remain.</w:t>
      </w:r>
    </w:p>
    <w:p w14:paraId="727F84CE" w14:textId="63A0C8DD" w:rsidR="00BD34E9" w:rsidRDefault="00BD34E9" w:rsidP="000E0DE2">
      <w:r w:rsidRPr="00BD34E9">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r w:rsidRPr="00340839">
        <w:rPr>
          <w:rFonts w:ascii="Courier New" w:hAnsi="Courier New" w:cs="Courier New"/>
          <w:highlight w:val="lightGray"/>
        </w:rPr>
        <w:t>pd.MultiIndex.from_tuples()</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DataFrame you can use </w:t>
      </w:r>
      <w:r w:rsidRPr="00340839">
        <w:rPr>
          <w:rFonts w:ascii="Courier New" w:hAnsi="Courier New" w:cs="Courier New"/>
          <w:highlight w:val="lightGray"/>
        </w:rPr>
        <w:t>.unstack()</w:t>
      </w:r>
      <w:r>
        <w:t>:</w:t>
      </w:r>
    </w:p>
    <w:p w14:paraId="4751881B" w14:textId="3097109B" w:rsidR="00340839" w:rsidRDefault="00340839" w:rsidP="000E0DE2">
      <w:r w:rsidRPr="00340839">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DataFrame you can use </w:t>
      </w:r>
      <w:r w:rsidRPr="00340839">
        <w:rPr>
          <w:rFonts w:ascii="Courier New" w:hAnsi="Courier New" w:cs="Courier New"/>
          <w:highlight w:val="lightGray"/>
        </w:rPr>
        <w:t>.stack()</w:t>
      </w:r>
      <w:r>
        <w:t>:</w:t>
      </w:r>
    </w:p>
    <w:p w14:paraId="455A1163" w14:textId="668BDA3B" w:rsidR="00340839" w:rsidRDefault="00340839" w:rsidP="000E0DE2">
      <w:r w:rsidRPr="00340839">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If you want to add a column to your DataFrame:</w:t>
      </w:r>
    </w:p>
    <w:p w14:paraId="6011FA1B" w14:textId="2476F71E" w:rsidR="004E1058" w:rsidRDefault="004E1058" w:rsidP="000E0DE2">
      <w:r w:rsidRPr="004E1058">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r w:rsidRPr="00E33003">
        <w:rPr>
          <w:rFonts w:ascii="Courier New" w:hAnsi="Courier New" w:cs="Courier New"/>
          <w:b/>
          <w:bCs/>
          <w:sz w:val="40"/>
          <w:szCs w:val="40"/>
          <w:highlight w:val="lightGray"/>
        </w:rPr>
        <w:t>MultiIndex</w:t>
      </w:r>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If you pass a list of two or more index arrays to the constructor you will get a multiply indexed Series or a DataFrame:</w:t>
      </w:r>
    </w:p>
    <w:p w14:paraId="0B14258A" w14:textId="10FDA1A9" w:rsidR="00E33003" w:rsidRDefault="00E33003" w:rsidP="000E0DE2">
      <w:r w:rsidRPr="00E33003">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r w:rsidRPr="00E33003">
        <w:rPr>
          <w:rFonts w:ascii="Courier New" w:hAnsi="Courier New" w:cs="Courier New"/>
          <w:highlight w:val="lightGray"/>
        </w:rPr>
        <w:t>MultiIndex</w:t>
      </w:r>
      <w:r>
        <w:t xml:space="preserve"> by default:</w:t>
      </w:r>
    </w:p>
    <w:p w14:paraId="77C3826E" w14:textId="1A7FE929" w:rsidR="00E33003" w:rsidRDefault="00E33003" w:rsidP="000E0DE2">
      <w:r w:rsidRPr="00E33003">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r w:rsidRPr="006A39A1">
        <w:rPr>
          <w:rFonts w:ascii="Courier New" w:hAnsi="Courier New" w:cs="Courier New"/>
          <w:highlight w:val="lightGray"/>
        </w:rPr>
        <w:t>pd.MultiIndex.from_arrays</w:t>
      </w:r>
      <w:r>
        <w:t xml:space="preserve"> or </w:t>
      </w:r>
      <w:r w:rsidRPr="006A39A1">
        <w:rPr>
          <w:rFonts w:ascii="Courier New" w:hAnsi="Courier New" w:cs="Courier New"/>
          <w:highlight w:val="lightGray"/>
        </w:rPr>
        <w:t>pd.MultiIndex.from_product</w:t>
      </w:r>
      <w:r>
        <w:t xml:space="preserve"> or </w:t>
      </w:r>
      <w:r w:rsidRPr="006A39A1">
        <w:rPr>
          <w:rFonts w:ascii="Courier New" w:hAnsi="Courier New" w:cs="Courier New"/>
          <w:highlight w:val="lightGray"/>
        </w:rPr>
        <w:t>pd.MultiIndex</w:t>
      </w:r>
      <w:r>
        <w:t xml:space="preserve"> to create an explicit multiple index:</w:t>
      </w:r>
    </w:p>
    <w:p w14:paraId="07B4B7AC" w14:textId="75146CB9" w:rsidR="00E33003" w:rsidRDefault="006A39A1" w:rsidP="000E0DE2">
      <w:r w:rsidRPr="006A39A1">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index.names = []</w:t>
      </w:r>
      <w:r>
        <w:t>:</w:t>
      </w:r>
    </w:p>
    <w:p w14:paraId="1B7A2ED8" w14:textId="0105D15C" w:rsidR="00954EA7" w:rsidRDefault="00954EA7" w:rsidP="000E0DE2">
      <w:r w:rsidRPr="00954EA7">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r w:rsidRPr="00C863C7">
        <w:rPr>
          <w:rFonts w:ascii="Courier New" w:hAnsi="Courier New" w:cs="Courier New"/>
          <w:b/>
          <w:bCs/>
          <w:highlight w:val="lightGray"/>
        </w:rPr>
        <w:t>MultiIndex</w:t>
      </w:r>
      <w:r w:rsidRPr="00C863C7">
        <w:rPr>
          <w:b/>
          <w:bCs/>
        </w:rPr>
        <w:t xml:space="preserve"> for columns</w:t>
      </w:r>
    </w:p>
    <w:p w14:paraId="417E707B" w14:textId="36A35E35" w:rsidR="00C863C7" w:rsidRDefault="00C863C7" w:rsidP="000E0DE2">
      <w:r w:rsidRPr="00C863C7">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77777777" w:rsidR="00BD34E9" w:rsidRDefault="00BD34E9" w:rsidP="000E0DE2"/>
    <w:p w14:paraId="1681E157" w14:textId="77777777" w:rsidR="00BD34E9" w:rsidRDefault="00BD34E9" w:rsidP="000E0DE2"/>
    <w:p w14:paraId="35AAB0FD" w14:textId="77777777" w:rsidR="00BD34E9" w:rsidRDefault="00BD34E9" w:rsidP="000E0DE2"/>
    <w:p w14:paraId="7B4FEC21" w14:textId="77777777" w:rsidR="00BD34E9" w:rsidRDefault="00BD34E9" w:rsidP="000E0DE2"/>
    <w:p w14:paraId="7DE988EE" w14:textId="77777777" w:rsidR="00BD34E9" w:rsidRDefault="00BD34E9" w:rsidP="000E0DE2"/>
    <w:p w14:paraId="703613B6" w14:textId="77777777" w:rsidR="00BD34E9" w:rsidRDefault="00BD34E9" w:rsidP="000E0DE2"/>
    <w:p w14:paraId="230B548A" w14:textId="77777777" w:rsidR="00BD34E9" w:rsidRDefault="00BD34E9" w:rsidP="000E0DE2"/>
    <w:p w14:paraId="777F443F" w14:textId="77777777" w:rsidR="00BD34E9" w:rsidRDefault="00BD34E9" w:rsidP="000E0DE2"/>
    <w:p w14:paraId="499F6661" w14:textId="77777777" w:rsidR="00BD34E9" w:rsidRDefault="00BD34E9" w:rsidP="000E0DE2"/>
    <w:p w14:paraId="191615DE" w14:textId="77777777" w:rsidR="00BD34E9" w:rsidRDefault="00BD34E9" w:rsidP="000E0DE2"/>
    <w:p w14:paraId="77A0327B" w14:textId="77777777" w:rsidR="00BD34E9" w:rsidRDefault="00BD34E9" w:rsidP="000E0DE2"/>
    <w:p w14:paraId="1C12B715" w14:textId="77777777" w:rsidR="00BD34E9" w:rsidRDefault="00BD34E9" w:rsidP="000E0DE2"/>
    <w:p w14:paraId="2F7EF9DA" w14:textId="77777777" w:rsidR="00BD34E9" w:rsidRDefault="00BD34E9" w:rsidP="000E0DE2"/>
    <w:p w14:paraId="09D97418" w14:textId="77777777" w:rsidR="00BD34E9" w:rsidRDefault="00BD34E9" w:rsidP="000E0DE2"/>
    <w:p w14:paraId="2EE7117B" w14:textId="77777777" w:rsidR="00BD34E9" w:rsidRDefault="00BD34E9" w:rsidP="000E0DE2"/>
    <w:p w14:paraId="348922F5" w14:textId="77777777" w:rsidR="00BD34E9" w:rsidRDefault="00BD34E9" w:rsidP="000E0DE2"/>
    <w:p w14:paraId="2F82DE1D" w14:textId="77777777" w:rsidR="00BD34E9" w:rsidRDefault="00BD34E9" w:rsidP="000E0DE2"/>
    <w:p w14:paraId="089E0CE2" w14:textId="77777777" w:rsidR="00BD34E9" w:rsidRDefault="00BD34E9" w:rsidP="000E0DE2"/>
    <w:p w14:paraId="4AA122C9" w14:textId="77777777" w:rsidR="00BD34E9" w:rsidRDefault="00BD34E9" w:rsidP="000E0DE2"/>
    <w:p w14:paraId="44D06F45" w14:textId="77777777" w:rsidR="00BD34E9" w:rsidRDefault="00BD34E9" w:rsidP="000E0DE2"/>
    <w:p w14:paraId="1E33AE82" w14:textId="77777777" w:rsidR="00BD34E9" w:rsidRDefault="00BD34E9" w:rsidP="000E0DE2"/>
    <w:p w14:paraId="6E4E4CB2" w14:textId="77777777" w:rsidR="00BD34E9" w:rsidRDefault="00BD34E9" w:rsidP="000E0DE2"/>
    <w:p w14:paraId="782E4FFB" w14:textId="77777777" w:rsidR="00BD34E9" w:rsidRDefault="00BD34E9" w:rsidP="000E0DE2"/>
    <w:p w14:paraId="7C36E666" w14:textId="77777777" w:rsidR="00BD34E9" w:rsidRDefault="00BD34E9" w:rsidP="000E0DE2"/>
    <w:p w14:paraId="4D2D928D" w14:textId="77777777" w:rsidR="00BD34E9" w:rsidRDefault="00BD34E9" w:rsidP="000E0DE2"/>
    <w:p w14:paraId="2F770EC0" w14:textId="77777777" w:rsidR="00BD34E9" w:rsidRDefault="00BD34E9" w:rsidP="000E0DE2"/>
    <w:p w14:paraId="40702D43" w14:textId="77777777" w:rsidR="00BD34E9" w:rsidRDefault="00BD34E9" w:rsidP="000E0DE2"/>
    <w:p w14:paraId="56A26733" w14:textId="77777777" w:rsidR="00BD34E9" w:rsidRDefault="00BD34E9" w:rsidP="000E0DE2"/>
    <w:p w14:paraId="403BF36B" w14:textId="77777777" w:rsidR="00BD34E9" w:rsidRDefault="00BD34E9" w:rsidP="000E0DE2"/>
    <w:p w14:paraId="399A4019" w14:textId="77777777" w:rsidR="00BD34E9" w:rsidRDefault="00BD34E9" w:rsidP="000E0DE2"/>
    <w:p w14:paraId="3E32B4CD" w14:textId="77777777" w:rsidR="00BD34E9" w:rsidRDefault="00BD34E9" w:rsidP="000E0DE2"/>
    <w:p w14:paraId="008BC0EA" w14:textId="77777777" w:rsidR="00BD34E9" w:rsidRDefault="00BD34E9" w:rsidP="000E0DE2"/>
    <w:p w14:paraId="6B95AB88" w14:textId="77777777" w:rsidR="00BD34E9" w:rsidRDefault="00BD34E9" w:rsidP="000E0DE2"/>
    <w:p w14:paraId="732133EC" w14:textId="77777777" w:rsidR="00BD34E9" w:rsidRDefault="00BD34E9" w:rsidP="000E0DE2"/>
    <w:p w14:paraId="1A8B6814" w14:textId="77777777" w:rsidR="00BD34E9" w:rsidRDefault="00BD34E9" w:rsidP="000E0DE2"/>
    <w:p w14:paraId="203AB48D" w14:textId="77777777" w:rsidR="00BD34E9" w:rsidRDefault="00BD34E9" w:rsidP="000E0DE2"/>
    <w:p w14:paraId="6E2CADF4" w14:textId="77777777" w:rsidR="00BD34E9" w:rsidRDefault="00BD34E9" w:rsidP="000E0DE2"/>
    <w:p w14:paraId="65DFE649" w14:textId="77777777" w:rsidR="00BD34E9" w:rsidRDefault="00BD34E9" w:rsidP="000E0DE2"/>
    <w:p w14:paraId="60571BF1" w14:textId="77777777" w:rsidR="00BD34E9" w:rsidRDefault="00BD34E9" w:rsidP="000E0DE2"/>
    <w:p w14:paraId="5D40E9B1" w14:textId="77777777" w:rsidR="00BD34E9" w:rsidRDefault="00BD34E9" w:rsidP="000E0DE2"/>
    <w:p w14:paraId="4CC41A6E" w14:textId="77777777" w:rsidR="00BD34E9" w:rsidRDefault="00BD34E9" w:rsidP="000E0DE2"/>
    <w:p w14:paraId="422BBA30" w14:textId="77777777" w:rsidR="00BD34E9" w:rsidRDefault="00BD34E9" w:rsidP="000E0DE2"/>
    <w:p w14:paraId="6EAE12B2" w14:textId="77777777" w:rsidR="00BD34E9" w:rsidRDefault="00BD34E9" w:rsidP="000E0DE2"/>
    <w:p w14:paraId="2F8F4871" w14:textId="77777777" w:rsidR="00BD34E9" w:rsidRDefault="00BD34E9" w:rsidP="000E0DE2"/>
    <w:p w14:paraId="34337C39" w14:textId="77777777" w:rsidR="00BD34E9" w:rsidRDefault="00BD34E9" w:rsidP="000E0DE2"/>
    <w:p w14:paraId="1F92753C" w14:textId="77777777" w:rsidR="00BD34E9" w:rsidRDefault="00BD34E9" w:rsidP="000E0DE2"/>
    <w:p w14:paraId="6285F79B" w14:textId="77777777" w:rsidR="00BD34E9" w:rsidRDefault="00BD34E9" w:rsidP="000E0DE2"/>
    <w:p w14:paraId="5EA40B7B" w14:textId="77777777" w:rsidR="00BD34E9" w:rsidRDefault="00BD34E9" w:rsidP="000E0DE2"/>
    <w:p w14:paraId="3F079894" w14:textId="77777777" w:rsidR="00BD34E9" w:rsidRDefault="00BD34E9" w:rsidP="000E0DE2"/>
    <w:p w14:paraId="291BDA3C" w14:textId="77777777" w:rsidR="00BD34E9" w:rsidRDefault="00BD34E9" w:rsidP="000E0DE2"/>
    <w:p w14:paraId="28FA4FFD" w14:textId="77777777" w:rsidR="00BD34E9" w:rsidRDefault="00BD34E9" w:rsidP="000E0DE2"/>
    <w:p w14:paraId="6D36EEA3" w14:textId="77777777" w:rsidR="00BD34E9" w:rsidRDefault="00BD34E9" w:rsidP="000E0DE2"/>
    <w:p w14:paraId="655B75F5" w14:textId="77777777" w:rsidR="00BD34E9" w:rsidRDefault="00BD34E9" w:rsidP="000E0DE2"/>
    <w:p w14:paraId="41E8A1A7" w14:textId="77777777" w:rsidR="00BD34E9" w:rsidRDefault="00BD34E9" w:rsidP="000E0DE2"/>
    <w:p w14:paraId="32337D8E" w14:textId="77777777" w:rsidR="00BD34E9" w:rsidRDefault="00BD34E9" w:rsidP="000E0DE2"/>
    <w:p w14:paraId="39419C35" w14:textId="77777777" w:rsidR="00BD34E9" w:rsidRDefault="00BD34E9" w:rsidP="000E0DE2"/>
    <w:p w14:paraId="513E9C14" w14:textId="77777777" w:rsidR="00BD34E9" w:rsidRDefault="00BD34E9" w:rsidP="000E0DE2"/>
    <w:p w14:paraId="32D2DDAB" w14:textId="77777777" w:rsidR="00BD34E9" w:rsidRDefault="00BD34E9" w:rsidP="000E0DE2"/>
    <w:p w14:paraId="25FCA77D" w14:textId="77777777" w:rsidR="00BD34E9" w:rsidRDefault="00BD34E9" w:rsidP="000E0DE2"/>
    <w:p w14:paraId="179CFCD7" w14:textId="77777777" w:rsidR="00BD34E9" w:rsidRDefault="00BD34E9" w:rsidP="000E0DE2"/>
    <w:p w14:paraId="1CB23DA0" w14:textId="77777777" w:rsidR="00BD34E9" w:rsidRDefault="00BD34E9" w:rsidP="000E0DE2"/>
    <w:p w14:paraId="0F91F068" w14:textId="77777777" w:rsidR="00BD34E9" w:rsidRDefault="00BD34E9" w:rsidP="000E0DE2"/>
    <w:p w14:paraId="31938CA5" w14:textId="77777777" w:rsidR="00BD34E9" w:rsidRDefault="00BD34E9" w:rsidP="000E0DE2"/>
    <w:p w14:paraId="5B3F98AC" w14:textId="77777777" w:rsidR="00BD34E9" w:rsidRDefault="00BD34E9" w:rsidP="000E0DE2"/>
    <w:p w14:paraId="34B9F1CF" w14:textId="77777777" w:rsidR="00BD34E9" w:rsidRDefault="00BD34E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22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81F5" w14:textId="77777777" w:rsidR="00F77927" w:rsidRDefault="00F77927" w:rsidP="00D73911">
      <w:pPr>
        <w:spacing w:after="0" w:line="240" w:lineRule="auto"/>
      </w:pPr>
      <w:r>
        <w:separator/>
      </w:r>
    </w:p>
  </w:endnote>
  <w:endnote w:type="continuationSeparator" w:id="0">
    <w:p w14:paraId="0504CA2E" w14:textId="77777777" w:rsidR="00F77927" w:rsidRDefault="00F7792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05734" w14:textId="77777777" w:rsidR="00F77927" w:rsidRDefault="00F77927" w:rsidP="00D73911">
      <w:pPr>
        <w:spacing w:after="0" w:line="240" w:lineRule="auto"/>
      </w:pPr>
      <w:r>
        <w:separator/>
      </w:r>
    </w:p>
  </w:footnote>
  <w:footnote w:type="continuationSeparator" w:id="0">
    <w:p w14:paraId="62FD6DD1" w14:textId="77777777" w:rsidR="00F77927" w:rsidRDefault="00F7792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rBQCdluXR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0DF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6C96"/>
    <w:rsid w:val="006911C2"/>
    <w:rsid w:val="00691D18"/>
    <w:rsid w:val="00693301"/>
    <w:rsid w:val="00693D05"/>
    <w:rsid w:val="00694823"/>
    <w:rsid w:val="00694F27"/>
    <w:rsid w:val="006970C8"/>
    <w:rsid w:val="006971AB"/>
    <w:rsid w:val="00697AFA"/>
    <w:rsid w:val="006A1855"/>
    <w:rsid w:val="006A39A1"/>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219" Type="http://schemas.openxmlformats.org/officeDocument/2006/relationships/image" Target="media/image212.png"/><Relationship Id="rId3" Type="http://schemas.openxmlformats.org/officeDocument/2006/relationships/styles" Target="styles.xml"/><Relationship Id="rId214" Type="http://schemas.openxmlformats.org/officeDocument/2006/relationships/image" Target="media/image207.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209" Type="http://schemas.openxmlformats.org/officeDocument/2006/relationships/image" Target="media/image202.png"/><Relationship Id="rId190" Type="http://schemas.openxmlformats.org/officeDocument/2006/relationships/image" Target="media/image183.png"/><Relationship Id="rId204" Type="http://schemas.openxmlformats.org/officeDocument/2006/relationships/image" Target="media/image197.png"/><Relationship Id="rId220" Type="http://schemas.openxmlformats.org/officeDocument/2006/relationships/image" Target="media/image21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footer" Target="footer1.xml"/><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theme" Target="theme/theme1.xm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20</TotalTime>
  <Pages>120</Pages>
  <Words>3578</Words>
  <Characters>2040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69</cp:revision>
  <dcterms:created xsi:type="dcterms:W3CDTF">2021-12-26T10:25:00Z</dcterms:created>
  <dcterms:modified xsi:type="dcterms:W3CDTF">2023-11-08T20:09:00Z</dcterms:modified>
</cp:coreProperties>
</file>